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7195"/>
        <w:gridCol w:w="7195"/>
      </w:tblGrid>
      <w:tr w:rsidR="004E7C0E" w14:paraId="35FBD203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2F07E363" w14:textId="77777777" w:rsidR="004E7C0E" w:rsidRDefault="004E7C0E" w:rsidP="00AF0F70">
            <w:pPr>
              <w:ind w:left="450" w:right="504"/>
              <w:jc w:val="center"/>
              <w:rPr>
                <w:sz w:val="72"/>
              </w:rPr>
            </w:pPr>
            <w:r w:rsidRPr="00C6674E">
              <w:rPr>
                <w:sz w:val="72"/>
              </w:rPr>
              <w:t>“</w:t>
            </w:r>
            <w:r w:rsidR="000F1092">
              <w:rPr>
                <w:sz w:val="72"/>
              </w:rPr>
              <w:t>Touch head</w:t>
            </w:r>
            <w:r w:rsidRPr="00C6674E">
              <w:rPr>
                <w:sz w:val="72"/>
              </w:rPr>
              <w:t>”</w:t>
            </w:r>
          </w:p>
          <w:p w14:paraId="5CAB10C6" w14:textId="77777777" w:rsidR="004E7C0E" w:rsidRDefault="004E7C0E" w:rsidP="00E25BC8">
            <w:pPr>
              <w:ind w:left="450" w:right="504"/>
              <w:jc w:val="center"/>
            </w:pPr>
          </w:p>
        </w:tc>
        <w:tc>
          <w:tcPr>
            <w:tcW w:w="7200" w:type="dxa"/>
            <w:vAlign w:val="center"/>
          </w:tcPr>
          <w:p w14:paraId="29AF6488" w14:textId="77777777" w:rsidR="00BC3F60" w:rsidRDefault="00BC3F60" w:rsidP="00BC3F6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</w:t>
            </w:r>
            <w:r w:rsidR="000F1092">
              <w:rPr>
                <w:sz w:val="72"/>
              </w:rPr>
              <w:t>Touch nose</w:t>
            </w:r>
            <w:r>
              <w:rPr>
                <w:sz w:val="72"/>
              </w:rPr>
              <w:t>”</w:t>
            </w:r>
          </w:p>
          <w:p w14:paraId="48B07EC3" w14:textId="77777777" w:rsidR="004E7C0E" w:rsidRDefault="004E7C0E" w:rsidP="00AF0F70">
            <w:pPr>
              <w:ind w:left="450" w:right="504"/>
              <w:jc w:val="center"/>
            </w:pPr>
          </w:p>
        </w:tc>
      </w:tr>
      <w:tr w:rsidR="004E7C0E" w14:paraId="135A136C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18B48865" w14:textId="77777777" w:rsidR="00BC1186" w:rsidRDefault="00BC1186" w:rsidP="00FD6C81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</w:rPr>
              <w:t>“</w:t>
            </w:r>
            <w:r w:rsidR="000F1092">
              <w:rPr>
                <w:sz w:val="72"/>
              </w:rPr>
              <w:t>Touch belly</w:t>
            </w:r>
            <w:r w:rsidR="00FD6C81">
              <w:rPr>
                <w:sz w:val="72"/>
              </w:rPr>
              <w:t>”</w:t>
            </w:r>
            <w:r w:rsidR="00BC3F60">
              <w:rPr>
                <w:sz w:val="72"/>
                <w:u w:val="single"/>
              </w:rPr>
              <w:t xml:space="preserve"> </w:t>
            </w:r>
          </w:p>
          <w:p w14:paraId="60E15338" w14:textId="77777777" w:rsidR="004E7C0E" w:rsidRDefault="004E7C0E" w:rsidP="00AF0F70">
            <w:pPr>
              <w:ind w:left="450" w:right="504"/>
              <w:jc w:val="center"/>
            </w:pPr>
          </w:p>
        </w:tc>
        <w:tc>
          <w:tcPr>
            <w:tcW w:w="7200" w:type="dxa"/>
            <w:vAlign w:val="center"/>
          </w:tcPr>
          <w:p w14:paraId="3F4284F4" w14:textId="77777777" w:rsidR="00BC1186" w:rsidRDefault="00BC1186" w:rsidP="00FD6C81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</w:rPr>
              <w:t>“</w:t>
            </w:r>
            <w:r w:rsidR="000F1092">
              <w:rPr>
                <w:sz w:val="72"/>
              </w:rPr>
              <w:t>Touch eyes</w:t>
            </w:r>
            <w:r w:rsidR="00FD6C81">
              <w:rPr>
                <w:sz w:val="72"/>
              </w:rPr>
              <w:t>”</w:t>
            </w:r>
          </w:p>
          <w:p w14:paraId="75F356E9" w14:textId="77777777" w:rsidR="004E7C0E" w:rsidRDefault="004E7C0E" w:rsidP="00AF0F70">
            <w:pPr>
              <w:ind w:left="450" w:right="504"/>
              <w:jc w:val="center"/>
            </w:pPr>
          </w:p>
        </w:tc>
      </w:tr>
      <w:tr w:rsidR="004E7C0E" w14:paraId="2E9AB708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01A7C392" w14:textId="77777777" w:rsidR="00BC1186" w:rsidRDefault="00BC1186" w:rsidP="00FD6C81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</w:rPr>
              <w:lastRenderedPageBreak/>
              <w:t>“</w:t>
            </w:r>
            <w:r w:rsidR="000F1092">
              <w:rPr>
                <w:sz w:val="72"/>
              </w:rPr>
              <w:t xml:space="preserve">Touch arm </w:t>
            </w:r>
            <w:r w:rsidR="00FD6C81">
              <w:rPr>
                <w:sz w:val="72"/>
              </w:rPr>
              <w:t>”</w:t>
            </w:r>
          </w:p>
          <w:p w14:paraId="1C066765" w14:textId="77777777" w:rsidR="004E7C0E" w:rsidRDefault="004E7C0E" w:rsidP="00AF0F70">
            <w:pPr>
              <w:ind w:left="450" w:right="504"/>
              <w:jc w:val="center"/>
            </w:pPr>
          </w:p>
        </w:tc>
        <w:tc>
          <w:tcPr>
            <w:tcW w:w="7200" w:type="dxa"/>
            <w:vAlign w:val="center"/>
          </w:tcPr>
          <w:p w14:paraId="3CB95FBD" w14:textId="77777777" w:rsidR="004E7C0E" w:rsidRDefault="00BC1186" w:rsidP="000F1092">
            <w:pPr>
              <w:ind w:left="450" w:right="504"/>
              <w:jc w:val="center"/>
            </w:pPr>
            <w:r>
              <w:rPr>
                <w:sz w:val="72"/>
              </w:rPr>
              <w:t>“</w:t>
            </w:r>
            <w:r w:rsidR="000F1092">
              <w:rPr>
                <w:sz w:val="72"/>
              </w:rPr>
              <w:t>Touch legs</w:t>
            </w:r>
            <w:r w:rsidR="00FD6C81">
              <w:rPr>
                <w:sz w:val="72"/>
              </w:rPr>
              <w:t>”</w:t>
            </w:r>
          </w:p>
        </w:tc>
      </w:tr>
      <w:tr w:rsidR="004E7C0E" w14:paraId="4EFF1321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006C7624" w14:textId="77777777" w:rsidR="00BC1186" w:rsidRDefault="00BC1186" w:rsidP="00FD6C81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</w:rPr>
              <w:t>“</w:t>
            </w:r>
            <w:r w:rsidR="000F1092">
              <w:rPr>
                <w:sz w:val="72"/>
              </w:rPr>
              <w:t>Touch knee</w:t>
            </w:r>
            <w:r w:rsidR="00FD6C81">
              <w:rPr>
                <w:sz w:val="72"/>
              </w:rPr>
              <w:t>”</w:t>
            </w:r>
          </w:p>
          <w:p w14:paraId="5BFCFA73" w14:textId="77777777" w:rsidR="004E7C0E" w:rsidRDefault="004E7C0E" w:rsidP="00AF0F70">
            <w:pPr>
              <w:ind w:left="450" w:right="504"/>
              <w:jc w:val="center"/>
            </w:pPr>
          </w:p>
        </w:tc>
        <w:tc>
          <w:tcPr>
            <w:tcW w:w="7200" w:type="dxa"/>
            <w:vAlign w:val="center"/>
          </w:tcPr>
          <w:p w14:paraId="1320F089" w14:textId="77777777" w:rsidR="00BC1186" w:rsidRDefault="00BC1186" w:rsidP="00FD6C81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</w:rPr>
              <w:t>“</w:t>
            </w:r>
            <w:r w:rsidR="000F1092">
              <w:rPr>
                <w:sz w:val="72"/>
              </w:rPr>
              <w:t>Touch ears</w:t>
            </w:r>
            <w:r w:rsidR="00FD6C81">
              <w:rPr>
                <w:sz w:val="72"/>
              </w:rPr>
              <w:t>”</w:t>
            </w:r>
          </w:p>
          <w:p w14:paraId="71B88624" w14:textId="77777777" w:rsidR="004E7C0E" w:rsidRDefault="004E7C0E" w:rsidP="00AF0F70">
            <w:pPr>
              <w:ind w:left="450" w:right="504"/>
              <w:jc w:val="center"/>
            </w:pPr>
          </w:p>
        </w:tc>
      </w:tr>
      <w:tr w:rsidR="004E7C0E" w14:paraId="2A6E0038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2A8DC32A" w14:textId="77777777" w:rsidR="00BC1186" w:rsidRDefault="00BC1186" w:rsidP="00FD6C81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</w:rPr>
              <w:lastRenderedPageBreak/>
              <w:t>“</w:t>
            </w:r>
            <w:r w:rsidR="000F1092">
              <w:rPr>
                <w:sz w:val="72"/>
              </w:rPr>
              <w:t>Touch cheeks</w:t>
            </w:r>
            <w:r w:rsidR="00FD6C81">
              <w:rPr>
                <w:sz w:val="72"/>
              </w:rPr>
              <w:t>”</w:t>
            </w:r>
          </w:p>
          <w:p w14:paraId="1B84E47F" w14:textId="77777777" w:rsidR="004E7C0E" w:rsidRDefault="004E7C0E" w:rsidP="00AF0F70">
            <w:pPr>
              <w:ind w:left="450" w:right="504"/>
              <w:jc w:val="center"/>
            </w:pPr>
          </w:p>
        </w:tc>
        <w:tc>
          <w:tcPr>
            <w:tcW w:w="7200" w:type="dxa"/>
            <w:vAlign w:val="center"/>
          </w:tcPr>
          <w:p w14:paraId="543EA57E" w14:textId="77777777" w:rsidR="00BC1186" w:rsidRDefault="00BC1186" w:rsidP="00FD6C81">
            <w:pPr>
              <w:ind w:left="270" w:right="324" w:firstLine="180"/>
              <w:jc w:val="center"/>
              <w:rPr>
                <w:sz w:val="72"/>
                <w:u w:val="single"/>
              </w:rPr>
            </w:pPr>
            <w:r>
              <w:rPr>
                <w:sz w:val="72"/>
              </w:rPr>
              <w:t>“</w:t>
            </w:r>
            <w:r w:rsidR="000F1092">
              <w:rPr>
                <w:sz w:val="72"/>
              </w:rPr>
              <w:t>Touch chin</w:t>
            </w:r>
            <w:r w:rsidR="00FD6C81">
              <w:rPr>
                <w:sz w:val="72"/>
              </w:rPr>
              <w:t>”</w:t>
            </w:r>
          </w:p>
          <w:p w14:paraId="025FA5F3" w14:textId="77777777" w:rsidR="004E7C0E" w:rsidRDefault="004E7C0E" w:rsidP="00AF0F70">
            <w:pPr>
              <w:ind w:left="450" w:right="504"/>
              <w:jc w:val="center"/>
            </w:pPr>
          </w:p>
        </w:tc>
      </w:tr>
      <w:tr w:rsidR="004E7C0E" w14:paraId="1748D415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590B2CE0" w14:textId="77777777" w:rsidR="00BC1186" w:rsidRDefault="00BC7877" w:rsidP="00FD6C81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</w:rPr>
              <w:t>“</w:t>
            </w:r>
            <w:r w:rsidR="000F1092">
              <w:rPr>
                <w:sz w:val="72"/>
              </w:rPr>
              <w:t>Touch legs</w:t>
            </w:r>
            <w:r w:rsidR="00FD6C81">
              <w:rPr>
                <w:sz w:val="72"/>
              </w:rPr>
              <w:t>”</w:t>
            </w:r>
          </w:p>
          <w:p w14:paraId="1CC577A0" w14:textId="77777777" w:rsidR="004E7C0E" w:rsidRDefault="004E7C0E" w:rsidP="00AF0F70">
            <w:pPr>
              <w:ind w:left="450" w:right="504"/>
              <w:jc w:val="center"/>
            </w:pPr>
          </w:p>
        </w:tc>
        <w:tc>
          <w:tcPr>
            <w:tcW w:w="7200" w:type="dxa"/>
            <w:vAlign w:val="center"/>
          </w:tcPr>
          <w:p w14:paraId="5E8AFE54" w14:textId="77777777" w:rsidR="00BC1186" w:rsidRDefault="00BC1186" w:rsidP="00FD6C81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</w:rPr>
              <w:t>“</w:t>
            </w:r>
            <w:r w:rsidR="00FD6C81">
              <w:rPr>
                <w:sz w:val="72"/>
              </w:rPr>
              <w:t xml:space="preserve">Show </w:t>
            </w:r>
            <w:r w:rsidR="000F1092">
              <w:rPr>
                <w:sz w:val="72"/>
              </w:rPr>
              <w:t>me teeth</w:t>
            </w:r>
            <w:r w:rsidR="00FD6C81">
              <w:rPr>
                <w:sz w:val="72"/>
              </w:rPr>
              <w:t>”</w:t>
            </w:r>
          </w:p>
          <w:p w14:paraId="154BC81E" w14:textId="77777777" w:rsidR="004E7C0E" w:rsidRDefault="004E7C0E" w:rsidP="00AF0F70">
            <w:pPr>
              <w:ind w:left="450" w:right="504"/>
              <w:jc w:val="center"/>
            </w:pPr>
          </w:p>
        </w:tc>
      </w:tr>
      <w:tr w:rsidR="004E7C0E" w14:paraId="77DEABBC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5FFCF169" w14:textId="77777777" w:rsidR="00BC1186" w:rsidRDefault="00BC1186" w:rsidP="00FD6C81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</w:rPr>
              <w:lastRenderedPageBreak/>
              <w:t>“</w:t>
            </w:r>
            <w:r w:rsidR="00A268A8">
              <w:rPr>
                <w:sz w:val="72"/>
              </w:rPr>
              <w:t xml:space="preserve">Show me </w:t>
            </w:r>
            <w:r w:rsidR="000F1092">
              <w:rPr>
                <w:sz w:val="72"/>
              </w:rPr>
              <w:t>tongue</w:t>
            </w:r>
            <w:r w:rsidR="00FD6C81">
              <w:rPr>
                <w:sz w:val="72"/>
              </w:rPr>
              <w:t>”</w:t>
            </w:r>
          </w:p>
          <w:p w14:paraId="05C62370" w14:textId="77777777" w:rsidR="004E7C0E" w:rsidRDefault="004E7C0E" w:rsidP="00AF0F70">
            <w:pPr>
              <w:ind w:left="450" w:right="504"/>
              <w:jc w:val="center"/>
            </w:pPr>
          </w:p>
        </w:tc>
        <w:tc>
          <w:tcPr>
            <w:tcW w:w="7200" w:type="dxa"/>
            <w:vAlign w:val="center"/>
          </w:tcPr>
          <w:p w14:paraId="1D4A2E72" w14:textId="77777777" w:rsidR="00BC1186" w:rsidRDefault="00BC1186" w:rsidP="00A268A8">
            <w:pPr>
              <w:ind w:left="18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</w:rPr>
              <w:t>“</w:t>
            </w:r>
            <w:r w:rsidR="000F1092">
              <w:rPr>
                <w:sz w:val="72"/>
              </w:rPr>
              <w:t>Touch mouth</w:t>
            </w:r>
            <w:r w:rsidR="00FD6C81">
              <w:rPr>
                <w:sz w:val="72"/>
              </w:rPr>
              <w:t>”</w:t>
            </w:r>
          </w:p>
          <w:p w14:paraId="41E48C14" w14:textId="77777777" w:rsidR="004E7C0E" w:rsidRDefault="004E7C0E" w:rsidP="00AF0F70">
            <w:pPr>
              <w:ind w:left="450" w:right="504"/>
              <w:jc w:val="center"/>
            </w:pPr>
          </w:p>
        </w:tc>
      </w:tr>
      <w:tr w:rsidR="00BC1186" w14:paraId="004117E7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346F4EA6" w14:textId="77777777" w:rsidR="00BC1186" w:rsidRDefault="00BC1186" w:rsidP="00A268A8">
            <w:pPr>
              <w:ind w:left="27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</w:rPr>
              <w:t>“</w:t>
            </w:r>
            <w:r w:rsidR="000F1092">
              <w:rPr>
                <w:sz w:val="72"/>
              </w:rPr>
              <w:t>Touch neck</w:t>
            </w:r>
            <w:r w:rsidR="00FD6C81">
              <w:rPr>
                <w:sz w:val="72"/>
              </w:rPr>
              <w:t>”</w:t>
            </w:r>
          </w:p>
          <w:p w14:paraId="2D28F9D1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180493A8" w14:textId="77777777" w:rsidR="00BC1186" w:rsidRDefault="00BC1186" w:rsidP="00A268A8">
            <w:pPr>
              <w:ind w:left="27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</w:rPr>
              <w:t>“</w:t>
            </w:r>
            <w:r w:rsidR="000F1092">
              <w:rPr>
                <w:sz w:val="72"/>
              </w:rPr>
              <w:t>Touch shoulders</w:t>
            </w:r>
            <w:r w:rsidR="00FD6C81">
              <w:rPr>
                <w:sz w:val="72"/>
              </w:rPr>
              <w:t>”</w:t>
            </w:r>
          </w:p>
          <w:p w14:paraId="02A14783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BC1186" w14:paraId="0E773F82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5C3EABF2" w14:textId="77777777" w:rsidR="00BC1186" w:rsidRDefault="00BC1186" w:rsidP="000F1092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</w:t>
            </w:r>
            <w:r w:rsidR="000F1092">
              <w:rPr>
                <w:sz w:val="72"/>
              </w:rPr>
              <w:t>Touch ankle</w:t>
            </w:r>
            <w:r w:rsidR="00FD6C81">
              <w:rPr>
                <w:sz w:val="72"/>
              </w:rPr>
              <w:t>”</w:t>
            </w:r>
          </w:p>
        </w:tc>
        <w:tc>
          <w:tcPr>
            <w:tcW w:w="7200" w:type="dxa"/>
            <w:vAlign w:val="center"/>
          </w:tcPr>
          <w:p w14:paraId="6B574822" w14:textId="77777777" w:rsidR="00BC1186" w:rsidRDefault="004D75BE" w:rsidP="000F1092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</w:t>
            </w:r>
            <w:r w:rsidR="000F1092">
              <w:rPr>
                <w:sz w:val="72"/>
              </w:rPr>
              <w:t>Touch wrist</w:t>
            </w:r>
            <w:r w:rsidR="00FD6C81">
              <w:rPr>
                <w:sz w:val="72"/>
              </w:rPr>
              <w:t>”</w:t>
            </w:r>
          </w:p>
        </w:tc>
      </w:tr>
      <w:tr w:rsidR="00BC1186" w14:paraId="39E9ADAA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0FCC1B26" w14:textId="77777777" w:rsidR="00BC1186" w:rsidRPr="00FD6C81" w:rsidRDefault="00BC1186" w:rsidP="000F1092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</w:t>
            </w:r>
            <w:r w:rsidR="000F1092">
              <w:rPr>
                <w:sz w:val="72"/>
              </w:rPr>
              <w:t>Touch</w:t>
            </w:r>
            <w:r w:rsidR="00FD6C81">
              <w:rPr>
                <w:sz w:val="72"/>
              </w:rPr>
              <w:t xml:space="preserve"> back”</w:t>
            </w:r>
          </w:p>
        </w:tc>
        <w:tc>
          <w:tcPr>
            <w:tcW w:w="7200" w:type="dxa"/>
            <w:vAlign w:val="center"/>
          </w:tcPr>
          <w:p w14:paraId="243A27C5" w14:textId="77777777" w:rsidR="000F1092" w:rsidRPr="000F1092" w:rsidRDefault="00BC1186" w:rsidP="000F1092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</w:t>
            </w:r>
            <w:r w:rsidR="00FD6C81">
              <w:rPr>
                <w:sz w:val="72"/>
              </w:rPr>
              <w:t>Touch your elbow”</w:t>
            </w:r>
          </w:p>
          <w:p w14:paraId="6614756C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</w:tbl>
    <w:p w14:paraId="54B82F25" w14:textId="77777777" w:rsidR="00F91C9C" w:rsidRDefault="00F91C9C" w:rsidP="004E7C0E">
      <w:pPr>
        <w:ind w:left="-720"/>
      </w:pPr>
    </w:p>
    <w:p w14:paraId="38F576DC" w14:textId="77777777" w:rsidR="000F1092" w:rsidRDefault="000F1092" w:rsidP="004E7C0E">
      <w:pPr>
        <w:ind w:left="-720"/>
      </w:pPr>
    </w:p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7195"/>
        <w:gridCol w:w="7195"/>
      </w:tblGrid>
      <w:tr w:rsidR="000F1092" w14:paraId="7D9EE127" w14:textId="77777777" w:rsidTr="00C740A9">
        <w:trPr>
          <w:trHeight w:val="4320"/>
        </w:trPr>
        <w:tc>
          <w:tcPr>
            <w:tcW w:w="7200" w:type="dxa"/>
            <w:vAlign w:val="center"/>
          </w:tcPr>
          <w:p w14:paraId="3BDD9649" w14:textId="77777777" w:rsidR="000F1092" w:rsidRDefault="000F1092" w:rsidP="000F1092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Touch chest”</w:t>
            </w:r>
          </w:p>
        </w:tc>
        <w:tc>
          <w:tcPr>
            <w:tcW w:w="7200" w:type="dxa"/>
            <w:vAlign w:val="center"/>
          </w:tcPr>
          <w:p w14:paraId="3EDB497C" w14:textId="77777777" w:rsidR="000F1092" w:rsidRDefault="000F1092" w:rsidP="000F1092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Touch finger”</w:t>
            </w:r>
          </w:p>
        </w:tc>
      </w:tr>
      <w:tr w:rsidR="000F1092" w14:paraId="68640457" w14:textId="77777777" w:rsidTr="00C740A9">
        <w:trPr>
          <w:trHeight w:val="4320"/>
        </w:trPr>
        <w:tc>
          <w:tcPr>
            <w:tcW w:w="7200" w:type="dxa"/>
            <w:vAlign w:val="center"/>
          </w:tcPr>
          <w:p w14:paraId="53307D78" w14:textId="77777777" w:rsidR="000F1092" w:rsidRPr="00FD6C81" w:rsidRDefault="000F1092" w:rsidP="000F1092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Touch nail”</w:t>
            </w:r>
          </w:p>
        </w:tc>
        <w:tc>
          <w:tcPr>
            <w:tcW w:w="7200" w:type="dxa"/>
            <w:vAlign w:val="center"/>
          </w:tcPr>
          <w:p w14:paraId="064A3871" w14:textId="77777777" w:rsidR="000F1092" w:rsidRDefault="000F1092" w:rsidP="00C740A9">
            <w:pPr>
              <w:ind w:left="450" w:right="504"/>
              <w:jc w:val="center"/>
              <w:rPr>
                <w:sz w:val="72"/>
              </w:rPr>
            </w:pPr>
          </w:p>
        </w:tc>
      </w:tr>
    </w:tbl>
    <w:p w14:paraId="60076DC6" w14:textId="77777777" w:rsidR="000F1092" w:rsidRDefault="000F1092" w:rsidP="004E7C0E">
      <w:pPr>
        <w:ind w:left="-720"/>
      </w:pPr>
    </w:p>
    <w:sectPr w:rsidR="000F1092" w:rsidSect="00DE14F1">
      <w:pgSz w:w="15840" w:h="12240" w:orient="landscape"/>
      <w:pgMar w:top="1440" w:right="72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yNzIyMDMysDQwsTRQ0lEKTi0uzszPAykwrAUA4bY9zywAAAA="/>
  </w:docVars>
  <w:rsids>
    <w:rsidRoot w:val="004E7C0E"/>
    <w:rsid w:val="000F1092"/>
    <w:rsid w:val="002658BB"/>
    <w:rsid w:val="0035133D"/>
    <w:rsid w:val="004D75BE"/>
    <w:rsid w:val="004E7C0E"/>
    <w:rsid w:val="006067D9"/>
    <w:rsid w:val="00731B03"/>
    <w:rsid w:val="007C211A"/>
    <w:rsid w:val="007F1B49"/>
    <w:rsid w:val="00897209"/>
    <w:rsid w:val="008F73A4"/>
    <w:rsid w:val="009F50AF"/>
    <w:rsid w:val="00A268A8"/>
    <w:rsid w:val="00AF0F70"/>
    <w:rsid w:val="00B12CE7"/>
    <w:rsid w:val="00BA1E17"/>
    <w:rsid w:val="00BC1186"/>
    <w:rsid w:val="00BC391E"/>
    <w:rsid w:val="00BC3F60"/>
    <w:rsid w:val="00BC7877"/>
    <w:rsid w:val="00C340FD"/>
    <w:rsid w:val="00C44688"/>
    <w:rsid w:val="00D00D5C"/>
    <w:rsid w:val="00DE14F1"/>
    <w:rsid w:val="00E25BC8"/>
    <w:rsid w:val="00E30E57"/>
    <w:rsid w:val="00EB55F6"/>
    <w:rsid w:val="00F4048D"/>
    <w:rsid w:val="00F91C9C"/>
    <w:rsid w:val="00FD6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EB4367"/>
  <w15:docId w15:val="{E5C69745-5791-48C5-94B1-AB5676BBD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C0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133D"/>
    <w:pPr>
      <w:ind w:left="720"/>
    </w:pPr>
  </w:style>
  <w:style w:type="table" w:styleId="TableGrid">
    <w:name w:val="Table Grid"/>
    <w:basedOn w:val="TableNormal"/>
    <w:uiPriority w:val="59"/>
    <w:rsid w:val="004E7C0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F10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09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5</Words>
  <Characters>304</Characters>
  <Application>Microsoft Office Word</Application>
  <DocSecurity>0</DocSecurity>
  <Lines>50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TTAN</Company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is Dipuglia</dc:creator>
  <cp:lastModifiedBy>Brad Schwartz</cp:lastModifiedBy>
  <cp:revision>2</cp:revision>
  <cp:lastPrinted>2015-01-15T21:55:00Z</cp:lastPrinted>
  <dcterms:created xsi:type="dcterms:W3CDTF">2024-02-01T14:43:00Z</dcterms:created>
  <dcterms:modified xsi:type="dcterms:W3CDTF">2024-02-01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36a88622443f9a30d8a1bfa0ef17117a20a0361bdc23156a32f8c755e956bf</vt:lpwstr>
  </property>
</Properties>
</file>